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4-1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2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What They Forgot to Teach You About R</w:t>
        </w:r>
      </w:hyperlink>
    </w:p>
    <w:bookmarkEnd w:id="4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419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0" Target="https://rstats.wtf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419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0" Target="https://rstats.wtf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4-19T07:17:06Z</dcterms:created>
  <dcterms:modified xsi:type="dcterms:W3CDTF">2024-04-19T07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4-1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